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6984AF"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337754BC"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ED0C98">
        <w:rPr>
          <w:rFonts w:ascii="Arial" w:hAnsi="Arial" w:cs="Arial"/>
        </w:rPr>
        <w:t xml:space="preserve">Dec. </w:t>
      </w:r>
      <w:r w:rsidR="008D31F2">
        <w:rPr>
          <w:rFonts w:ascii="Arial" w:hAnsi="Arial" w:cs="Arial"/>
        </w:rPr>
        <w:t>1</w:t>
      </w:r>
      <w:r w:rsidR="004271A4">
        <w:rPr>
          <w:rFonts w:ascii="Arial" w:hAnsi="Arial" w:cs="Arial"/>
        </w:rPr>
        <w:t>8</w:t>
      </w:r>
      <w:r w:rsidRPr="00667A93">
        <w:rPr>
          <w:rFonts w:ascii="Arial" w:hAnsi="Arial" w:cs="Arial"/>
        </w:rPr>
        <w:t>, 202</w:t>
      </w:r>
      <w:r w:rsidR="00C62A0F">
        <w:rPr>
          <w:rFonts w:ascii="Arial" w:hAnsi="Arial" w:cs="Arial"/>
        </w:rPr>
        <w:t>3</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1ED72"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0C6AA1CE" w:rsidR="00E61682" w:rsidRDefault="00F82CB9" w:rsidP="00E63CB6">
      <w:pPr>
        <w:pStyle w:val="Default"/>
        <w:rPr>
          <w:b/>
          <w:bCs/>
          <w:color w:val="0070C0"/>
          <w:sz w:val="32"/>
          <w:szCs w:val="32"/>
        </w:rPr>
      </w:pPr>
      <w:bookmarkStart w:id="2" w:name="_Hlk144967984"/>
      <w:r>
        <w:rPr>
          <w:b/>
          <w:bCs/>
          <w:color w:val="0070C0"/>
          <w:sz w:val="32"/>
          <w:szCs w:val="32"/>
        </w:rPr>
        <w:t>Preventing Cumulative Stress</w:t>
      </w:r>
    </w:p>
    <w:p w14:paraId="21E6DB28" w14:textId="77777777" w:rsidR="00F82CB9" w:rsidRDefault="00F82CB9" w:rsidP="00F82CB9">
      <w:pPr>
        <w:rPr>
          <w:rFonts w:ascii="Arial" w:hAnsi="Arial" w:cs="Arial"/>
          <w:sz w:val="22"/>
          <w:szCs w:val="22"/>
        </w:rPr>
      </w:pPr>
    </w:p>
    <w:p w14:paraId="61BBCDC5" w14:textId="77777777" w:rsidR="003E43CE" w:rsidRPr="00313BB5" w:rsidRDefault="00F82CB9" w:rsidP="00F82CB9">
      <w:pPr>
        <w:rPr>
          <w:rFonts w:ascii="Arial" w:hAnsi="Arial" w:cs="Arial"/>
          <w:sz w:val="22"/>
          <w:szCs w:val="22"/>
        </w:rPr>
      </w:pPr>
      <w:r w:rsidRPr="00313BB5">
        <w:rPr>
          <w:rFonts w:ascii="Arial" w:hAnsi="Arial" w:cs="Arial"/>
          <w:sz w:val="22"/>
          <w:szCs w:val="22"/>
        </w:rPr>
        <w:t>Imagine running a marathon. Now imagine running another marathon immediately after</w:t>
      </w:r>
      <w:r w:rsidR="003E43CE" w:rsidRPr="00313BB5">
        <w:rPr>
          <w:rFonts w:ascii="Arial" w:hAnsi="Arial" w:cs="Arial"/>
          <w:sz w:val="22"/>
          <w:szCs w:val="22"/>
        </w:rPr>
        <w:t xml:space="preserve"> with zero recovery time</w:t>
      </w:r>
      <w:r w:rsidRPr="00313BB5">
        <w:rPr>
          <w:rFonts w:ascii="Arial" w:hAnsi="Arial" w:cs="Arial"/>
          <w:sz w:val="22"/>
          <w:szCs w:val="22"/>
        </w:rPr>
        <w:t>. Then another. Then another.</w:t>
      </w:r>
    </w:p>
    <w:p w14:paraId="1A595498" w14:textId="77777777" w:rsidR="003E43CE" w:rsidRPr="00313BB5" w:rsidRDefault="003E43CE" w:rsidP="00F82CB9">
      <w:pPr>
        <w:rPr>
          <w:rFonts w:ascii="Arial" w:hAnsi="Arial" w:cs="Arial"/>
          <w:sz w:val="22"/>
          <w:szCs w:val="22"/>
        </w:rPr>
      </w:pPr>
    </w:p>
    <w:p w14:paraId="347D4A29" w14:textId="2EE67C27" w:rsidR="003E43CE" w:rsidRPr="00313BB5" w:rsidRDefault="00F82CB9" w:rsidP="00F82CB9">
      <w:pPr>
        <w:rPr>
          <w:rFonts w:ascii="Arial" w:hAnsi="Arial" w:cs="Arial"/>
          <w:sz w:val="22"/>
          <w:szCs w:val="22"/>
        </w:rPr>
      </w:pPr>
      <w:r w:rsidRPr="00313BB5">
        <w:rPr>
          <w:rFonts w:ascii="Arial" w:hAnsi="Arial" w:cs="Arial"/>
          <w:sz w:val="22"/>
          <w:szCs w:val="22"/>
        </w:rPr>
        <w:t xml:space="preserve">Cumulative stress is </w:t>
      </w:r>
      <w:r w:rsidR="003E43CE" w:rsidRPr="00313BB5">
        <w:rPr>
          <w:rFonts w:ascii="Arial" w:hAnsi="Arial" w:cs="Arial"/>
          <w:sz w:val="22"/>
          <w:szCs w:val="22"/>
        </w:rPr>
        <w:t>a bit like running consecutive marathons, except in this case there is little to show for it. Instead, chronically stressful situations with no reprieve have a harmful impact on your body and mind.</w:t>
      </w:r>
    </w:p>
    <w:p w14:paraId="2EBBBE5C" w14:textId="77777777" w:rsidR="003E43CE" w:rsidRPr="00313BB5" w:rsidRDefault="003E43CE" w:rsidP="00F82CB9">
      <w:pPr>
        <w:rPr>
          <w:rFonts w:ascii="Arial" w:hAnsi="Arial" w:cs="Arial"/>
          <w:sz w:val="22"/>
          <w:szCs w:val="22"/>
        </w:rPr>
      </w:pPr>
    </w:p>
    <w:p w14:paraId="4B21E0EB" w14:textId="256A4310" w:rsidR="003E43CE" w:rsidRPr="00313BB5" w:rsidRDefault="003E43CE" w:rsidP="00F82CB9">
      <w:pPr>
        <w:rPr>
          <w:rFonts w:ascii="Arial" w:hAnsi="Arial" w:cs="Arial"/>
          <w:sz w:val="22"/>
          <w:szCs w:val="22"/>
        </w:rPr>
      </w:pPr>
      <w:r w:rsidRPr="00313BB5">
        <w:rPr>
          <w:rFonts w:ascii="Arial" w:hAnsi="Arial" w:cs="Arial"/>
          <w:sz w:val="22"/>
          <w:szCs w:val="22"/>
        </w:rPr>
        <w:t xml:space="preserve">Cumulative stress has been defined as a common experience for people who work in chronically stressful situations. It </w:t>
      </w:r>
      <w:r w:rsidR="00F9559C">
        <w:rPr>
          <w:rFonts w:ascii="Arial" w:hAnsi="Arial" w:cs="Arial"/>
          <w:sz w:val="22"/>
          <w:szCs w:val="22"/>
        </w:rPr>
        <w:t>can be</w:t>
      </w:r>
      <w:r w:rsidR="00F9559C" w:rsidRPr="00313BB5">
        <w:rPr>
          <w:rFonts w:ascii="Arial" w:hAnsi="Arial" w:cs="Arial"/>
          <w:sz w:val="22"/>
          <w:szCs w:val="22"/>
        </w:rPr>
        <w:t xml:space="preserve"> </w:t>
      </w:r>
      <w:r w:rsidRPr="00313BB5">
        <w:rPr>
          <w:rFonts w:ascii="Arial" w:hAnsi="Arial" w:cs="Arial"/>
          <w:sz w:val="22"/>
          <w:szCs w:val="22"/>
        </w:rPr>
        <w:t>the result of an accumulation of a heavy workload, poor communications, multiple frustrations, coping with situations in which you feel powerless, or the inability to rest or relax. It can be experienced in both work and personal lives and exacerbates stress levels in both areas of your life.</w:t>
      </w:r>
    </w:p>
    <w:p w14:paraId="7B08E8F0" w14:textId="77777777" w:rsidR="003E43CE" w:rsidRPr="00313BB5" w:rsidRDefault="003E43CE" w:rsidP="00F82CB9">
      <w:pPr>
        <w:rPr>
          <w:rFonts w:ascii="Arial" w:hAnsi="Arial" w:cs="Arial"/>
          <w:sz w:val="22"/>
          <w:szCs w:val="22"/>
        </w:rPr>
      </w:pPr>
    </w:p>
    <w:p w14:paraId="055FE4B1" w14:textId="7546AD58" w:rsidR="003E43CE" w:rsidRPr="00313BB5" w:rsidRDefault="003E43CE" w:rsidP="00F82CB9">
      <w:pPr>
        <w:rPr>
          <w:rFonts w:ascii="Arial" w:hAnsi="Arial" w:cs="Arial"/>
          <w:sz w:val="22"/>
          <w:szCs w:val="22"/>
        </w:rPr>
      </w:pPr>
      <w:r w:rsidRPr="00313BB5">
        <w:rPr>
          <w:rFonts w:ascii="Arial" w:hAnsi="Arial" w:cs="Arial"/>
          <w:sz w:val="22"/>
          <w:szCs w:val="22"/>
        </w:rPr>
        <w:t xml:space="preserve">Moderate and contained stress can be a source of motivation, inspiration, and energy. However, </w:t>
      </w:r>
      <w:proofErr w:type="gramStart"/>
      <w:r w:rsidRPr="00313BB5">
        <w:rPr>
          <w:rFonts w:ascii="Arial" w:hAnsi="Arial" w:cs="Arial"/>
          <w:sz w:val="22"/>
          <w:szCs w:val="22"/>
        </w:rPr>
        <w:t>prolonged</w:t>
      </w:r>
      <w:proofErr w:type="gramEnd"/>
      <w:r w:rsidRPr="00313BB5">
        <w:rPr>
          <w:rFonts w:ascii="Arial" w:hAnsi="Arial" w:cs="Arial"/>
          <w:sz w:val="22"/>
          <w:szCs w:val="22"/>
        </w:rPr>
        <w:t xml:space="preserve"> and negative stress stimulates the level of stress hormones that can impact your emotions, thoughts, and physiological responses.</w:t>
      </w:r>
    </w:p>
    <w:p w14:paraId="6DF2CE00" w14:textId="77777777" w:rsidR="00F82CB9" w:rsidRPr="00313BB5" w:rsidRDefault="00F82CB9" w:rsidP="00F82CB9">
      <w:pPr>
        <w:rPr>
          <w:rFonts w:ascii="Arial" w:hAnsi="Arial" w:cs="Arial"/>
          <w:sz w:val="22"/>
          <w:szCs w:val="22"/>
        </w:rPr>
      </w:pPr>
    </w:p>
    <w:p w14:paraId="07B2D2CF" w14:textId="48CDCC73" w:rsidR="00F82CB9" w:rsidRPr="00313BB5" w:rsidRDefault="00313BB5" w:rsidP="00E63CB6">
      <w:pPr>
        <w:pStyle w:val="Default"/>
        <w:rPr>
          <w:b/>
          <w:bCs/>
          <w:color w:val="auto"/>
          <w:sz w:val="22"/>
          <w:szCs w:val="22"/>
        </w:rPr>
      </w:pPr>
      <w:r w:rsidRPr="00313BB5">
        <w:rPr>
          <w:b/>
          <w:bCs/>
          <w:color w:val="auto"/>
          <w:sz w:val="22"/>
          <w:szCs w:val="22"/>
        </w:rPr>
        <w:t xml:space="preserve">Possible Cumulative Stress Reactions </w:t>
      </w:r>
    </w:p>
    <w:bookmarkEnd w:id="2"/>
    <w:p w14:paraId="56C73DFD" w14:textId="62D35457" w:rsidR="00727F0F" w:rsidRPr="00667A93" w:rsidRDefault="00727F0F" w:rsidP="00E63CB6">
      <w:pPr>
        <w:pStyle w:val="Default"/>
        <w:rPr>
          <w:b/>
          <w:bCs/>
        </w:rPr>
      </w:pPr>
    </w:p>
    <w:p w14:paraId="02FE5650" w14:textId="62058AA2" w:rsidR="000B05FE" w:rsidRDefault="00313BB5" w:rsidP="00C65BFF">
      <w:pPr>
        <w:pStyle w:val="Default"/>
        <w:rPr>
          <w:sz w:val="22"/>
          <w:szCs w:val="22"/>
        </w:rPr>
      </w:pPr>
      <w:r>
        <w:rPr>
          <w:sz w:val="22"/>
          <w:szCs w:val="22"/>
        </w:rPr>
        <w:t>If you are experiencing cumulative stress, here are possible reactions you may notice:</w:t>
      </w:r>
    </w:p>
    <w:p w14:paraId="0011F5C9" w14:textId="66C8FBCB" w:rsidR="00313BB5" w:rsidRDefault="00313BB5" w:rsidP="00313BB5">
      <w:pPr>
        <w:pStyle w:val="Default"/>
        <w:numPr>
          <w:ilvl w:val="0"/>
          <w:numId w:val="42"/>
        </w:numPr>
        <w:rPr>
          <w:sz w:val="22"/>
          <w:szCs w:val="22"/>
        </w:rPr>
      </w:pPr>
      <w:r>
        <w:rPr>
          <w:sz w:val="22"/>
          <w:szCs w:val="22"/>
        </w:rPr>
        <w:t>Difficulty concentrating</w:t>
      </w:r>
    </w:p>
    <w:p w14:paraId="4565746A" w14:textId="1E64CFFA" w:rsidR="00313BB5" w:rsidRDefault="00313BB5" w:rsidP="00313BB5">
      <w:pPr>
        <w:pStyle w:val="Default"/>
        <w:numPr>
          <w:ilvl w:val="0"/>
          <w:numId w:val="42"/>
        </w:numPr>
        <w:rPr>
          <w:sz w:val="22"/>
          <w:szCs w:val="22"/>
        </w:rPr>
      </w:pPr>
      <w:r>
        <w:rPr>
          <w:sz w:val="22"/>
          <w:szCs w:val="22"/>
        </w:rPr>
        <w:t>Feelings of hopelessness, powerlessness, and cynicism</w:t>
      </w:r>
    </w:p>
    <w:p w14:paraId="2B476A1C" w14:textId="0B28352E" w:rsidR="00313BB5" w:rsidRDefault="00313BB5" w:rsidP="00313BB5">
      <w:pPr>
        <w:pStyle w:val="Default"/>
        <w:numPr>
          <w:ilvl w:val="0"/>
          <w:numId w:val="42"/>
        </w:numPr>
        <w:rPr>
          <w:sz w:val="22"/>
          <w:szCs w:val="22"/>
        </w:rPr>
      </w:pPr>
      <w:r>
        <w:rPr>
          <w:sz w:val="22"/>
          <w:szCs w:val="22"/>
        </w:rPr>
        <w:t>Sleep disturbances and chronic exhaustion</w:t>
      </w:r>
    </w:p>
    <w:p w14:paraId="55BCE063" w14:textId="1D53B228" w:rsidR="00313BB5" w:rsidRDefault="00313BB5" w:rsidP="00313BB5">
      <w:pPr>
        <w:pStyle w:val="Default"/>
        <w:numPr>
          <w:ilvl w:val="0"/>
          <w:numId w:val="42"/>
        </w:numPr>
        <w:rPr>
          <w:sz w:val="22"/>
          <w:szCs w:val="22"/>
        </w:rPr>
      </w:pPr>
      <w:r>
        <w:rPr>
          <w:sz w:val="22"/>
          <w:szCs w:val="22"/>
        </w:rPr>
        <w:t>Irritability and angry eruptions</w:t>
      </w:r>
    </w:p>
    <w:p w14:paraId="4EF42901" w14:textId="4B9A1040" w:rsidR="00313BB5" w:rsidRDefault="00313BB5" w:rsidP="00313BB5">
      <w:pPr>
        <w:pStyle w:val="Default"/>
        <w:numPr>
          <w:ilvl w:val="0"/>
          <w:numId w:val="42"/>
        </w:numPr>
        <w:rPr>
          <w:sz w:val="22"/>
          <w:szCs w:val="22"/>
        </w:rPr>
      </w:pPr>
      <w:r>
        <w:rPr>
          <w:sz w:val="22"/>
          <w:szCs w:val="22"/>
        </w:rPr>
        <w:t xml:space="preserve">Chronic criticism and blaming of </w:t>
      </w:r>
      <w:proofErr w:type="gramStart"/>
      <w:r>
        <w:rPr>
          <w:sz w:val="22"/>
          <w:szCs w:val="22"/>
        </w:rPr>
        <w:t>others</w:t>
      </w:r>
      <w:proofErr w:type="gramEnd"/>
    </w:p>
    <w:p w14:paraId="50A72252" w14:textId="354B2492" w:rsidR="00313BB5" w:rsidRDefault="00313BB5" w:rsidP="00313BB5">
      <w:pPr>
        <w:pStyle w:val="Default"/>
        <w:numPr>
          <w:ilvl w:val="0"/>
          <w:numId w:val="42"/>
        </w:numPr>
        <w:rPr>
          <w:sz w:val="22"/>
          <w:szCs w:val="22"/>
        </w:rPr>
      </w:pPr>
      <w:r>
        <w:rPr>
          <w:sz w:val="22"/>
          <w:szCs w:val="22"/>
        </w:rPr>
        <w:t>Withdrawal from others</w:t>
      </w:r>
    </w:p>
    <w:p w14:paraId="0B0E9759" w14:textId="37C3398E" w:rsidR="00313BB5" w:rsidRDefault="00313BB5" w:rsidP="00313BB5">
      <w:pPr>
        <w:pStyle w:val="Default"/>
        <w:numPr>
          <w:ilvl w:val="0"/>
          <w:numId w:val="42"/>
        </w:numPr>
        <w:rPr>
          <w:sz w:val="22"/>
          <w:szCs w:val="22"/>
        </w:rPr>
      </w:pPr>
      <w:r>
        <w:rPr>
          <w:sz w:val="22"/>
          <w:szCs w:val="22"/>
        </w:rPr>
        <w:t>Depression and anxiety</w:t>
      </w:r>
    </w:p>
    <w:p w14:paraId="743C6E01" w14:textId="24CBFE12" w:rsidR="00313BB5" w:rsidRDefault="00313BB5" w:rsidP="00313BB5">
      <w:pPr>
        <w:pStyle w:val="Default"/>
        <w:numPr>
          <w:ilvl w:val="0"/>
          <w:numId w:val="42"/>
        </w:numPr>
        <w:rPr>
          <w:sz w:val="22"/>
          <w:szCs w:val="22"/>
        </w:rPr>
      </w:pPr>
      <w:r>
        <w:rPr>
          <w:sz w:val="22"/>
          <w:szCs w:val="22"/>
        </w:rPr>
        <w:t>Increased substance use/abuse</w:t>
      </w:r>
    </w:p>
    <w:p w14:paraId="3AC19862" w14:textId="77777777" w:rsidR="00313BB5" w:rsidRDefault="00313BB5" w:rsidP="00313BB5">
      <w:pPr>
        <w:pStyle w:val="Default"/>
        <w:rPr>
          <w:sz w:val="22"/>
          <w:szCs w:val="22"/>
        </w:rPr>
      </w:pPr>
    </w:p>
    <w:p w14:paraId="38CB01DD" w14:textId="3B5AAC9B" w:rsidR="00313BB5" w:rsidRDefault="00313BB5" w:rsidP="00313BB5">
      <w:pPr>
        <w:pStyle w:val="Default"/>
        <w:rPr>
          <w:b/>
          <w:bCs/>
          <w:sz w:val="22"/>
          <w:szCs w:val="22"/>
        </w:rPr>
      </w:pPr>
      <w:r w:rsidRPr="00313BB5">
        <w:rPr>
          <w:b/>
          <w:bCs/>
          <w:sz w:val="22"/>
          <w:szCs w:val="22"/>
        </w:rPr>
        <w:t>What can you do?</w:t>
      </w:r>
    </w:p>
    <w:p w14:paraId="4A7C71BE" w14:textId="77777777" w:rsidR="00313BB5" w:rsidRDefault="00313BB5" w:rsidP="00313BB5">
      <w:pPr>
        <w:pStyle w:val="Default"/>
        <w:rPr>
          <w:sz w:val="22"/>
          <w:szCs w:val="22"/>
        </w:rPr>
      </w:pPr>
      <w:r w:rsidRPr="00313BB5">
        <w:rPr>
          <w:sz w:val="22"/>
          <w:szCs w:val="22"/>
        </w:rPr>
        <w:t>There are many things you can do to improve your stress levels. Keep in mind tha</w:t>
      </w:r>
      <w:r>
        <w:rPr>
          <w:sz w:val="22"/>
          <w:szCs w:val="22"/>
        </w:rPr>
        <w:t>t</w:t>
      </w:r>
      <w:r w:rsidRPr="00313BB5">
        <w:rPr>
          <w:sz w:val="22"/>
          <w:szCs w:val="22"/>
        </w:rPr>
        <w:t xml:space="preserve"> resilience should be a k</w:t>
      </w:r>
      <w:r>
        <w:rPr>
          <w:sz w:val="22"/>
          <w:szCs w:val="22"/>
        </w:rPr>
        <w:t>e</w:t>
      </w:r>
      <w:r w:rsidRPr="00313BB5">
        <w:rPr>
          <w:sz w:val="22"/>
          <w:szCs w:val="22"/>
        </w:rPr>
        <w:t xml:space="preserve">y </w:t>
      </w:r>
      <w:r>
        <w:rPr>
          <w:sz w:val="22"/>
          <w:szCs w:val="22"/>
        </w:rPr>
        <w:t>part of a well thought out self-care plan that supports your ongoing personal and professional wellness needs.</w:t>
      </w:r>
    </w:p>
    <w:p w14:paraId="46C90416" w14:textId="77777777" w:rsidR="00313BB5" w:rsidRDefault="00313BB5" w:rsidP="00313BB5">
      <w:pPr>
        <w:pStyle w:val="Default"/>
        <w:rPr>
          <w:sz w:val="22"/>
          <w:szCs w:val="22"/>
        </w:rPr>
      </w:pPr>
    </w:p>
    <w:p w14:paraId="3BE42681" w14:textId="77777777" w:rsidR="00313BB5" w:rsidRDefault="00313BB5" w:rsidP="00313BB5">
      <w:pPr>
        <w:pStyle w:val="Default"/>
        <w:rPr>
          <w:sz w:val="22"/>
          <w:szCs w:val="22"/>
        </w:rPr>
      </w:pPr>
      <w:r>
        <w:rPr>
          <w:sz w:val="22"/>
          <w:szCs w:val="22"/>
        </w:rPr>
        <w:t>Here are some suggestions or ways of reframing your thoughts:</w:t>
      </w:r>
    </w:p>
    <w:p w14:paraId="49AAD7B6" w14:textId="2162603B" w:rsidR="00313BB5" w:rsidRP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lastRenderedPageBreak/>
        <w:t>If possible, can you spot the silver lining? Researchers suggest that perception plays a key role in how we manage stress.</w:t>
      </w:r>
    </w:p>
    <w:p w14:paraId="34F22AC2" w14:textId="1EF5A87F"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Manage your stress levels by regularly put</w:t>
      </w:r>
      <w:r w:rsidR="00F9559C">
        <w:rPr>
          <w:rFonts w:ascii="Arial" w:hAnsi="Arial" w:cs="Arial"/>
          <w:sz w:val="22"/>
          <w:szCs w:val="22"/>
        </w:rPr>
        <w:t>ting</w:t>
      </w:r>
      <w:r w:rsidRPr="00313BB5">
        <w:rPr>
          <w:rFonts w:ascii="Arial" w:hAnsi="Arial" w:cs="Arial"/>
          <w:sz w:val="22"/>
          <w:szCs w:val="22"/>
        </w:rPr>
        <w:t xml:space="preserve"> time aside through your day to relax your nervous system (</w:t>
      </w:r>
      <w:proofErr w:type="gramStart"/>
      <w:r w:rsidRPr="00313BB5">
        <w:rPr>
          <w:rFonts w:ascii="Arial" w:hAnsi="Arial" w:cs="Arial"/>
          <w:sz w:val="22"/>
          <w:szCs w:val="22"/>
        </w:rPr>
        <w:t>i.e.</w:t>
      </w:r>
      <w:proofErr w:type="gramEnd"/>
      <w:r w:rsidRPr="00313BB5">
        <w:rPr>
          <w:rFonts w:ascii="Arial" w:hAnsi="Arial" w:cs="Arial"/>
          <w:sz w:val="22"/>
          <w:szCs w:val="22"/>
        </w:rPr>
        <w:t xml:space="preserve"> by using breathing exercises, taking your breaks or a walk at lunch, etc.)</w:t>
      </w:r>
    </w:p>
    <w:p w14:paraId="2EC1DD3A"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Re-assess any self-blaming or negative thoughts patterns and instead, look for one or two positive aspects of your day that you have control over.</w:t>
      </w:r>
    </w:p>
    <w:p w14:paraId="0502A400"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Connect with your family, friends and/or coworkers. Human connection has been shown to be a key factor in supporting resiliency.</w:t>
      </w:r>
    </w:p>
    <w:p w14:paraId="1E208EF1" w14:textId="0E277726"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Get some physical exercise. Exercising stimulates the release of stress-relieving chemicals (such as dopamine</w:t>
      </w:r>
      <w:r w:rsidR="00F9559C">
        <w:rPr>
          <w:rFonts w:ascii="Arial" w:hAnsi="Arial" w:cs="Arial"/>
          <w:sz w:val="22"/>
          <w:szCs w:val="22"/>
        </w:rPr>
        <w:t xml:space="preserve"> and</w:t>
      </w:r>
      <w:r w:rsidRPr="00313BB5">
        <w:rPr>
          <w:rFonts w:ascii="Arial" w:hAnsi="Arial" w:cs="Arial"/>
          <w:sz w:val="22"/>
          <w:szCs w:val="22"/>
        </w:rPr>
        <w:t xml:space="preserve"> endorphins) into our system.</w:t>
      </w:r>
    </w:p>
    <w:p w14:paraId="15D76A06"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Find something that will help distract you from intrusive thoughts. Some people find it helpful to be engaged in leisure and social activities. Returning to daily routines can also be helpful.</w:t>
      </w:r>
    </w:p>
    <w:p w14:paraId="51F31963" w14:textId="0DBC34DE" w:rsidR="00313BB5" w:rsidRDefault="00313BB5" w:rsidP="00313BB5">
      <w:pPr>
        <w:pStyle w:val="ListParagraph"/>
        <w:numPr>
          <w:ilvl w:val="0"/>
          <w:numId w:val="43"/>
        </w:numPr>
        <w:rPr>
          <w:rFonts w:ascii="Arial" w:hAnsi="Arial" w:cs="Arial"/>
          <w:sz w:val="22"/>
          <w:szCs w:val="22"/>
        </w:rPr>
      </w:pPr>
      <w:r>
        <w:rPr>
          <w:rFonts w:ascii="Arial" w:hAnsi="Arial" w:cs="Arial"/>
          <w:sz w:val="22"/>
          <w:szCs w:val="22"/>
        </w:rPr>
        <w:t>M</w:t>
      </w:r>
      <w:r w:rsidRPr="00313BB5">
        <w:rPr>
          <w:rFonts w:ascii="Arial" w:hAnsi="Arial" w:cs="Arial"/>
          <w:sz w:val="22"/>
          <w:szCs w:val="22"/>
        </w:rPr>
        <w:t>aintain good sleeping habits. Avoid using electronics (i.e.: cellphone, tablet, laptop, etc.) at least one hour prior to bed. Having healthy sleep patterns will support your recovery.</w:t>
      </w:r>
    </w:p>
    <w:p w14:paraId="19DE135C"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If you find yourself re-experiencing distressing thoughts or images, it’s recommended to use grounding techniques and diaphragmatic breathing to keep you in the present moment. Information on these topics can be found on credible and well-known web sites.</w:t>
      </w:r>
    </w:p>
    <w:p w14:paraId="60C91F9F" w14:textId="77777777" w:rsid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Avoid comparing your recovery to that of your coworkers. We all recover differently based on our connection to the event, our interpretation of the incident and our life experiences.</w:t>
      </w:r>
    </w:p>
    <w:p w14:paraId="1E599EC3" w14:textId="1FCB8C6A" w:rsidR="00313BB5" w:rsidRPr="00313BB5" w:rsidRDefault="00313BB5" w:rsidP="00313BB5">
      <w:pPr>
        <w:pStyle w:val="ListParagraph"/>
        <w:numPr>
          <w:ilvl w:val="0"/>
          <w:numId w:val="43"/>
        </w:numPr>
        <w:rPr>
          <w:rFonts w:ascii="Arial" w:hAnsi="Arial" w:cs="Arial"/>
          <w:sz w:val="22"/>
          <w:szCs w:val="22"/>
        </w:rPr>
      </w:pPr>
      <w:r w:rsidRPr="00313BB5">
        <w:rPr>
          <w:rFonts w:ascii="Arial" w:hAnsi="Arial" w:cs="Arial"/>
          <w:sz w:val="22"/>
          <w:szCs w:val="22"/>
        </w:rPr>
        <w:t>Connect with your leader</w:t>
      </w:r>
      <w:r w:rsidR="00F9559C">
        <w:rPr>
          <w:rFonts w:ascii="Arial" w:hAnsi="Arial" w:cs="Arial"/>
          <w:sz w:val="22"/>
          <w:szCs w:val="22"/>
        </w:rPr>
        <w:t xml:space="preserve"> at work</w:t>
      </w:r>
      <w:r w:rsidRPr="00313BB5">
        <w:rPr>
          <w:rFonts w:ascii="Arial" w:hAnsi="Arial" w:cs="Arial"/>
          <w:sz w:val="22"/>
          <w:szCs w:val="22"/>
        </w:rPr>
        <w:t xml:space="preserve"> to discuss your source of stress: they might be able to help and accommodate your needs during that time. </w:t>
      </w:r>
    </w:p>
    <w:p w14:paraId="16D6CBA1" w14:textId="77777777" w:rsidR="00313BB5" w:rsidRDefault="00313BB5" w:rsidP="00313BB5">
      <w:pPr>
        <w:rPr>
          <w:rFonts w:ascii="Arial" w:hAnsi="Arial" w:cs="Arial"/>
          <w:sz w:val="22"/>
          <w:szCs w:val="22"/>
        </w:rPr>
      </w:pPr>
    </w:p>
    <w:p w14:paraId="55B1DE4E" w14:textId="5ED22906" w:rsidR="00313BB5" w:rsidRPr="00313BB5" w:rsidRDefault="00313BB5" w:rsidP="00313BB5">
      <w:pPr>
        <w:rPr>
          <w:rFonts w:ascii="Arial" w:hAnsi="Arial" w:cs="Arial"/>
          <w:b/>
          <w:bCs/>
          <w:sz w:val="22"/>
          <w:szCs w:val="22"/>
        </w:rPr>
      </w:pPr>
      <w:r>
        <w:rPr>
          <w:rFonts w:ascii="Arial" w:hAnsi="Arial" w:cs="Arial"/>
          <w:b/>
          <w:bCs/>
          <w:sz w:val="22"/>
          <w:szCs w:val="22"/>
        </w:rPr>
        <w:t>Reducing Cumulative Stress</w:t>
      </w:r>
    </w:p>
    <w:p w14:paraId="52352976" w14:textId="77777777" w:rsidR="00313BB5" w:rsidRDefault="00313BB5" w:rsidP="00313BB5">
      <w:pPr>
        <w:rPr>
          <w:rFonts w:ascii="Arial" w:hAnsi="Arial" w:cs="Arial"/>
          <w:sz w:val="22"/>
          <w:szCs w:val="22"/>
        </w:rPr>
      </w:pPr>
    </w:p>
    <w:p w14:paraId="3AAF6FDB" w14:textId="0E933C91" w:rsidR="00313BB5" w:rsidRDefault="00313BB5" w:rsidP="00313BB5">
      <w:pPr>
        <w:rPr>
          <w:rFonts w:ascii="Arial" w:hAnsi="Arial" w:cs="Arial"/>
          <w:sz w:val="22"/>
          <w:szCs w:val="22"/>
        </w:rPr>
      </w:pPr>
      <w:r w:rsidRPr="00313BB5">
        <w:rPr>
          <w:rFonts w:ascii="Arial" w:hAnsi="Arial" w:cs="Arial"/>
          <w:sz w:val="22"/>
          <w:szCs w:val="22"/>
        </w:rPr>
        <w:t>Experiencing Cumulative Stress for a prolonged duration of time can have a negative effect on your wellbeing</w:t>
      </w:r>
      <w:r w:rsidR="00F9559C">
        <w:rPr>
          <w:rFonts w:ascii="Arial" w:hAnsi="Arial" w:cs="Arial"/>
          <w:sz w:val="22"/>
          <w:szCs w:val="22"/>
        </w:rPr>
        <w:t>,</w:t>
      </w:r>
      <w:r w:rsidRPr="00313BB5">
        <w:rPr>
          <w:rFonts w:ascii="Arial" w:hAnsi="Arial" w:cs="Arial"/>
          <w:sz w:val="22"/>
          <w:szCs w:val="22"/>
        </w:rPr>
        <w:t xml:space="preserve"> impacting everything from decision making to your immune system. Fortunately, there are several options you can choose from to bring yourself to a better and more positive head space and find your healthy balance. The key </w:t>
      </w:r>
      <w:r w:rsidR="0063730A">
        <w:rPr>
          <w:rFonts w:ascii="Arial" w:hAnsi="Arial" w:cs="Arial"/>
          <w:sz w:val="22"/>
          <w:szCs w:val="22"/>
        </w:rPr>
        <w:t>is</w:t>
      </w:r>
      <w:r w:rsidRPr="00313BB5">
        <w:rPr>
          <w:rFonts w:ascii="Arial" w:hAnsi="Arial" w:cs="Arial"/>
          <w:sz w:val="22"/>
          <w:szCs w:val="22"/>
        </w:rPr>
        <w:t xml:space="preserve"> implementing your chosen strategies consistently, and to review your self-care plan</w:t>
      </w:r>
      <w:r>
        <w:rPr>
          <w:rFonts w:ascii="Arial" w:hAnsi="Arial" w:cs="Arial"/>
          <w:sz w:val="22"/>
          <w:szCs w:val="22"/>
        </w:rPr>
        <w:t xml:space="preserve"> on a regular basis to ensure it is working.</w:t>
      </w:r>
    </w:p>
    <w:p w14:paraId="7E1EE132" w14:textId="77777777" w:rsidR="0063730A" w:rsidRDefault="0063730A" w:rsidP="00313BB5">
      <w:pPr>
        <w:rPr>
          <w:rFonts w:ascii="Arial" w:hAnsi="Arial" w:cs="Arial"/>
          <w:sz w:val="22"/>
          <w:szCs w:val="22"/>
        </w:rPr>
      </w:pPr>
    </w:p>
    <w:p w14:paraId="2CCD6035" w14:textId="4C93E135" w:rsidR="0063730A" w:rsidRPr="00313BB5" w:rsidRDefault="0063730A" w:rsidP="00313BB5">
      <w:pPr>
        <w:rPr>
          <w:rFonts w:ascii="Arial" w:hAnsi="Arial" w:cs="Arial"/>
          <w:sz w:val="22"/>
          <w:szCs w:val="22"/>
        </w:rPr>
      </w:pPr>
      <w:r>
        <w:rPr>
          <w:rFonts w:ascii="Arial" w:hAnsi="Arial" w:cs="Arial"/>
          <w:sz w:val="22"/>
          <w:szCs w:val="22"/>
        </w:rPr>
        <w:t xml:space="preserve">If you are struggling, you are not alone. AHS has resources and services available to help you. For information on supports in place to help, visit our </w:t>
      </w:r>
      <w:hyperlink r:id="rId10" w:history="1">
        <w:r w:rsidRPr="0063730A">
          <w:rPr>
            <w:rStyle w:val="Hyperlink"/>
            <w:rFonts w:ascii="Arial" w:hAnsi="Arial" w:cs="Arial"/>
            <w:sz w:val="22"/>
            <w:szCs w:val="22"/>
          </w:rPr>
          <w:t>support site at AHS.ca</w:t>
        </w:r>
      </w:hyperlink>
      <w:r>
        <w:rPr>
          <w:rFonts w:ascii="Arial" w:hAnsi="Arial" w:cs="Arial"/>
          <w:sz w:val="22"/>
          <w:szCs w:val="22"/>
        </w:rPr>
        <w:t>, or call the Mental Health Helpline at 1-877-303-2642.</w:t>
      </w:r>
    </w:p>
    <w:sectPr w:rsidR="0063730A" w:rsidRPr="00313BB5" w:rsidSect="0094369E">
      <w:headerReference w:type="default" r:id="rId11"/>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884C7" w14:textId="77777777" w:rsidR="004207AC" w:rsidRDefault="004207AC">
      <w:r>
        <w:separator/>
      </w:r>
    </w:p>
  </w:endnote>
  <w:endnote w:type="continuationSeparator" w:id="0">
    <w:p w14:paraId="5F6D2C38" w14:textId="77777777" w:rsidR="004207AC" w:rsidRDefault="004207AC">
      <w:r>
        <w:continuationSeparator/>
      </w:r>
    </w:p>
  </w:endnote>
  <w:endnote w:type="continuationNotice" w:id="1">
    <w:p w14:paraId="77E198D0" w14:textId="77777777" w:rsidR="004207AC" w:rsidRDefault="004207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A55CA" w14:textId="77777777" w:rsidR="004207AC" w:rsidRDefault="004207AC">
      <w:r>
        <w:separator/>
      </w:r>
    </w:p>
  </w:footnote>
  <w:footnote w:type="continuationSeparator" w:id="0">
    <w:p w14:paraId="725BA0D4" w14:textId="77777777" w:rsidR="004207AC" w:rsidRDefault="004207AC">
      <w:r>
        <w:continuationSeparator/>
      </w:r>
    </w:p>
  </w:footnote>
  <w:footnote w:type="continuationNotice" w:id="1">
    <w:p w14:paraId="6F45800D" w14:textId="77777777" w:rsidR="004207AC" w:rsidRDefault="004207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42685"/>
    <w:multiLevelType w:val="hybridMultilevel"/>
    <w:tmpl w:val="F7948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3"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7"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9"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405B7"/>
    <w:multiLevelType w:val="hybridMultilevel"/>
    <w:tmpl w:val="E064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332480A"/>
    <w:multiLevelType w:val="hybridMultilevel"/>
    <w:tmpl w:val="C7A8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8E429F"/>
    <w:multiLevelType w:val="hybridMultilevel"/>
    <w:tmpl w:val="2C702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286817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20"/>
  </w:num>
  <w:num w:numId="3" w16cid:durableId="1905215957">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3"/>
  </w:num>
  <w:num w:numId="5" w16cid:durableId="1935244706">
    <w:abstractNumId w:val="29"/>
  </w:num>
  <w:num w:numId="6" w16cid:durableId="2080901949">
    <w:abstractNumId w:val="18"/>
  </w:num>
  <w:num w:numId="7" w16cid:durableId="168108697">
    <w:abstractNumId w:val="39"/>
  </w:num>
  <w:num w:numId="8" w16cid:durableId="1738085730">
    <w:abstractNumId w:val="33"/>
  </w:num>
  <w:num w:numId="9" w16cid:durableId="1281688703">
    <w:abstractNumId w:val="11"/>
  </w:num>
  <w:num w:numId="10" w16cid:durableId="790132340">
    <w:abstractNumId w:val="26"/>
  </w:num>
  <w:num w:numId="11" w16cid:durableId="1030296615">
    <w:abstractNumId w:val="38"/>
  </w:num>
  <w:num w:numId="12" w16cid:durableId="1642228361">
    <w:abstractNumId w:val="28"/>
  </w:num>
  <w:num w:numId="13" w16cid:durableId="734202151">
    <w:abstractNumId w:val="16"/>
  </w:num>
  <w:num w:numId="14" w16cid:durableId="4674966">
    <w:abstractNumId w:val="27"/>
  </w:num>
  <w:num w:numId="15" w16cid:durableId="2132745235">
    <w:abstractNumId w:val="36"/>
  </w:num>
  <w:num w:numId="16" w16cid:durableId="232855375">
    <w:abstractNumId w:val="32"/>
  </w:num>
  <w:num w:numId="17" w16cid:durableId="154297352">
    <w:abstractNumId w:val="4"/>
  </w:num>
  <w:num w:numId="18" w16cid:durableId="1048795845">
    <w:abstractNumId w:val="31"/>
  </w:num>
  <w:num w:numId="19" w16cid:durableId="992366810">
    <w:abstractNumId w:val="14"/>
  </w:num>
  <w:num w:numId="20" w16cid:durableId="843208184">
    <w:abstractNumId w:val="6"/>
  </w:num>
  <w:num w:numId="21" w16cid:durableId="1819880269">
    <w:abstractNumId w:val="19"/>
  </w:num>
  <w:num w:numId="22" w16cid:durableId="107965999">
    <w:abstractNumId w:val="15"/>
  </w:num>
  <w:num w:numId="23" w16cid:durableId="582253103">
    <w:abstractNumId w:val="10"/>
  </w:num>
  <w:num w:numId="24" w16cid:durableId="944263822">
    <w:abstractNumId w:val="1"/>
  </w:num>
  <w:num w:numId="25" w16cid:durableId="1968777177">
    <w:abstractNumId w:val="5"/>
  </w:num>
  <w:num w:numId="26" w16cid:durableId="370761460">
    <w:abstractNumId w:val="7"/>
  </w:num>
  <w:num w:numId="27" w16cid:durableId="285475646">
    <w:abstractNumId w:val="2"/>
  </w:num>
  <w:num w:numId="28" w16cid:durableId="183712103">
    <w:abstractNumId w:val="12"/>
  </w:num>
  <w:num w:numId="29" w16cid:durableId="630747216">
    <w:abstractNumId w:val="8"/>
  </w:num>
  <w:num w:numId="30" w16cid:durableId="2014599329">
    <w:abstractNumId w:val="35"/>
  </w:num>
  <w:num w:numId="31" w16cid:durableId="810630925">
    <w:abstractNumId w:val="9"/>
  </w:num>
  <w:num w:numId="32" w16cid:durableId="380985716">
    <w:abstractNumId w:val="40"/>
  </w:num>
  <w:num w:numId="33" w16cid:durableId="1185753769">
    <w:abstractNumId w:val="30"/>
  </w:num>
  <w:num w:numId="34" w16cid:durableId="509027109">
    <w:abstractNumId w:val="23"/>
  </w:num>
  <w:num w:numId="35" w16cid:durableId="520823678">
    <w:abstractNumId w:val="25"/>
  </w:num>
  <w:num w:numId="36" w16cid:durableId="881989039">
    <w:abstractNumId w:val="21"/>
  </w:num>
  <w:num w:numId="37" w16cid:durableId="386338617">
    <w:abstractNumId w:val="37"/>
  </w:num>
  <w:num w:numId="38" w16cid:durableId="1864785910">
    <w:abstractNumId w:val="17"/>
  </w:num>
  <w:num w:numId="39" w16cid:durableId="1771318088">
    <w:abstractNumId w:val="0"/>
  </w:num>
  <w:num w:numId="40" w16cid:durableId="408775864">
    <w:abstractNumId w:val="34"/>
  </w:num>
  <w:num w:numId="41" w16cid:durableId="364647479">
    <w:abstractNumId w:val="41"/>
  </w:num>
  <w:num w:numId="42" w16cid:durableId="1406605704">
    <w:abstractNumId w:val="22"/>
  </w:num>
  <w:num w:numId="43" w16cid:durableId="1083919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4EFA"/>
    <w:rsid w:val="00105A55"/>
    <w:rsid w:val="00105F11"/>
    <w:rsid w:val="00112753"/>
    <w:rsid w:val="00121B9B"/>
    <w:rsid w:val="00132E3E"/>
    <w:rsid w:val="0013364F"/>
    <w:rsid w:val="00141F0D"/>
    <w:rsid w:val="00150A6A"/>
    <w:rsid w:val="00150D31"/>
    <w:rsid w:val="001527EE"/>
    <w:rsid w:val="00153C0C"/>
    <w:rsid w:val="00153CBC"/>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636A"/>
    <w:rsid w:val="0021145F"/>
    <w:rsid w:val="002132F0"/>
    <w:rsid w:val="00215E63"/>
    <w:rsid w:val="00221BF8"/>
    <w:rsid w:val="0022231D"/>
    <w:rsid w:val="00225842"/>
    <w:rsid w:val="002265AF"/>
    <w:rsid w:val="00232F8F"/>
    <w:rsid w:val="0023695F"/>
    <w:rsid w:val="00243CCB"/>
    <w:rsid w:val="00245544"/>
    <w:rsid w:val="00254206"/>
    <w:rsid w:val="002545DB"/>
    <w:rsid w:val="00257250"/>
    <w:rsid w:val="00261CDB"/>
    <w:rsid w:val="00261E6B"/>
    <w:rsid w:val="002663CB"/>
    <w:rsid w:val="00281546"/>
    <w:rsid w:val="00281D1A"/>
    <w:rsid w:val="00284492"/>
    <w:rsid w:val="0029680D"/>
    <w:rsid w:val="002A53BE"/>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3BB5"/>
    <w:rsid w:val="00315920"/>
    <w:rsid w:val="003176A5"/>
    <w:rsid w:val="00322A04"/>
    <w:rsid w:val="00324147"/>
    <w:rsid w:val="003338D4"/>
    <w:rsid w:val="0033395B"/>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E43CE"/>
    <w:rsid w:val="003F1C61"/>
    <w:rsid w:val="003F25E8"/>
    <w:rsid w:val="003F33E6"/>
    <w:rsid w:val="003F6325"/>
    <w:rsid w:val="00400BB9"/>
    <w:rsid w:val="00401EE6"/>
    <w:rsid w:val="00403243"/>
    <w:rsid w:val="00413498"/>
    <w:rsid w:val="004166A5"/>
    <w:rsid w:val="004207AC"/>
    <w:rsid w:val="004214A6"/>
    <w:rsid w:val="004256DD"/>
    <w:rsid w:val="00426651"/>
    <w:rsid w:val="004271A4"/>
    <w:rsid w:val="00436E9A"/>
    <w:rsid w:val="00446999"/>
    <w:rsid w:val="00446DBA"/>
    <w:rsid w:val="00451665"/>
    <w:rsid w:val="0045771F"/>
    <w:rsid w:val="00463D27"/>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5D4F"/>
    <w:rsid w:val="005A7D8B"/>
    <w:rsid w:val="005B1601"/>
    <w:rsid w:val="005B2573"/>
    <w:rsid w:val="005B47B3"/>
    <w:rsid w:val="005C45BF"/>
    <w:rsid w:val="005C58E7"/>
    <w:rsid w:val="005D1BCD"/>
    <w:rsid w:val="005D2AA0"/>
    <w:rsid w:val="005D47E5"/>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3730A"/>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6FB2"/>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23DD"/>
    <w:rsid w:val="008A6CAD"/>
    <w:rsid w:val="008B2B8D"/>
    <w:rsid w:val="008C1678"/>
    <w:rsid w:val="008C1758"/>
    <w:rsid w:val="008C3A99"/>
    <w:rsid w:val="008D31F2"/>
    <w:rsid w:val="008D4F65"/>
    <w:rsid w:val="008E18AD"/>
    <w:rsid w:val="008E6F74"/>
    <w:rsid w:val="008F211A"/>
    <w:rsid w:val="008F299E"/>
    <w:rsid w:val="008F3883"/>
    <w:rsid w:val="008F4968"/>
    <w:rsid w:val="008F5956"/>
    <w:rsid w:val="00907EDC"/>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B169C"/>
    <w:rsid w:val="009B21C6"/>
    <w:rsid w:val="009B371E"/>
    <w:rsid w:val="009C7CE0"/>
    <w:rsid w:val="009D4F0C"/>
    <w:rsid w:val="009D766E"/>
    <w:rsid w:val="009E164A"/>
    <w:rsid w:val="009E611B"/>
    <w:rsid w:val="009E691D"/>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50A2"/>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40AC7"/>
    <w:rsid w:val="00B464AA"/>
    <w:rsid w:val="00B47EBA"/>
    <w:rsid w:val="00B508FC"/>
    <w:rsid w:val="00B52895"/>
    <w:rsid w:val="00B54FB1"/>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5BFF"/>
    <w:rsid w:val="00C668FC"/>
    <w:rsid w:val="00C6731F"/>
    <w:rsid w:val="00C702E2"/>
    <w:rsid w:val="00C81553"/>
    <w:rsid w:val="00C82694"/>
    <w:rsid w:val="00C836C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B0C32"/>
    <w:rsid w:val="00EB149E"/>
    <w:rsid w:val="00EB302A"/>
    <w:rsid w:val="00EB3C51"/>
    <w:rsid w:val="00EB4A4E"/>
    <w:rsid w:val="00EC03CD"/>
    <w:rsid w:val="00EC68C9"/>
    <w:rsid w:val="00ED0C98"/>
    <w:rsid w:val="00ED28D1"/>
    <w:rsid w:val="00ED48C7"/>
    <w:rsid w:val="00ED78E2"/>
    <w:rsid w:val="00EE19DE"/>
    <w:rsid w:val="00EE293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ED9"/>
    <w:rsid w:val="00F613A2"/>
    <w:rsid w:val="00F6228B"/>
    <w:rsid w:val="00F635C3"/>
    <w:rsid w:val="00F64DCD"/>
    <w:rsid w:val="00F64E6D"/>
    <w:rsid w:val="00F67C92"/>
    <w:rsid w:val="00F74F44"/>
    <w:rsid w:val="00F80028"/>
    <w:rsid w:val="00F82CB9"/>
    <w:rsid w:val="00F87A21"/>
    <w:rsid w:val="00F919DC"/>
    <w:rsid w:val="00F92728"/>
    <w:rsid w:val="00F954A0"/>
    <w:rsid w:val="00F9559C"/>
    <w:rsid w:val="00FA08E2"/>
    <w:rsid w:val="00FA7236"/>
    <w:rsid w:val="00FB0EB7"/>
    <w:rsid w:val="00FB5BDC"/>
    <w:rsid w:val="00FB68D8"/>
    <w:rsid w:val="00FC03FE"/>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albertahealthservices.ca/amh/page16759.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A23FFA-2B85-43CF-A9B1-13A40167496B}"/>
</file>

<file path=customXml/itemProps2.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7B35EA0F-EECC-4E37-B642-B36307CFCC0F}"/>
</file>

<file path=docProps/app.xml><?xml version="1.0" encoding="utf-8"?>
<Properties xmlns="http://schemas.openxmlformats.org/officeDocument/2006/extended-properties" xmlns:vt="http://schemas.openxmlformats.org/officeDocument/2006/docPropsVTypes">
  <Template>Normal</Template>
  <TotalTime>2</TotalTime>
  <Pages>2</Pages>
  <Words>706</Words>
  <Characters>3973</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4670</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cumulative stress</dc:title>
  <dc:subject/>
  <dc:creator>Alberta Health Services</dc:creator>
  <cp:keywords/>
  <cp:lastModifiedBy>news</cp:lastModifiedBy>
  <cp:revision>2</cp:revision>
  <cp:lastPrinted>2009-01-22T23:12:00Z</cp:lastPrinted>
  <dcterms:created xsi:type="dcterms:W3CDTF">2023-11-24T18:18:00Z</dcterms:created>
  <dcterms:modified xsi:type="dcterms:W3CDTF">2023-11-24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